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3759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Note: This program calculates the measure of one interior or exterior angle of a regular polygon</w:t>
      </w:r>
    </w:p>
    <w:p w:rsidR="005A3759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A3759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>#include &lt;stdio.h&gt;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>int main ()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>{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/* variable definition: */ 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int intNumber, menuSelect; 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double Results;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intNumber = 1; 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// While a positive number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>while (intNumber &gt; 0)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{   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</w:t>
      </w:r>
      <w:r w:rsidR="008B36EF">
        <w:rPr>
          <w:rFonts w:ascii="Courier New" w:hAnsi="Courier New" w:cs="Courier New"/>
          <w:sz w:val="20"/>
          <w:szCs w:val="20"/>
        </w:rPr>
        <w:t>printf ("</w:t>
      </w:r>
      <w:r w:rsidRPr="00CC770F">
        <w:rPr>
          <w:rFonts w:ascii="Courier New" w:hAnsi="Courier New" w:cs="Courier New"/>
          <w:sz w:val="20"/>
          <w:szCs w:val="20"/>
        </w:rPr>
        <w:t>Enter the number of sides of the polygon:\n");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scanf("%d", &amp;intNumber);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if (intNumber &gt; 0)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{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printf("Enter 1 to Calculate the size of one Interior angle of a regular polygon \nEnter 2 to Calculate the size of one Exterior angle of a regular polygon\n");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scanf("%d", &amp;menuSelect);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if (menuSelect == 1)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{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  // Call the size of Interior Angle Function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  Results = Interior(intNumber);</w:t>
      </w:r>
    </w:p>
    <w:p w:rsidR="005A3759" w:rsidRPr="00CC770F" w:rsidRDefault="008B36EF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rintf("</w:t>
      </w:r>
      <w:r w:rsidR="005A3759" w:rsidRPr="00CC770F">
        <w:rPr>
          <w:rFonts w:ascii="Courier New" w:hAnsi="Courier New" w:cs="Courier New"/>
          <w:sz w:val="20"/>
          <w:szCs w:val="20"/>
        </w:rPr>
        <w:t>Interior Angle of a regular polygon with %d sides = %.1lf˚\n", intNumber, Results);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}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else if (menuSelect == 2)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{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  // Call the size of Exterior Angle Function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  Results = Exterior(intNumber);</w:t>
      </w:r>
    </w:p>
    <w:p w:rsidR="005A3759" w:rsidRPr="00CC770F" w:rsidRDefault="008B36EF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printf("</w:t>
      </w:r>
      <w:r w:rsidR="005A3759" w:rsidRPr="00CC770F">
        <w:rPr>
          <w:rFonts w:ascii="Courier New" w:hAnsi="Courier New" w:cs="Courier New"/>
          <w:sz w:val="20"/>
          <w:szCs w:val="20"/>
        </w:rPr>
        <w:t>Exterior Angle of a regular polygon with %d sides = %.1lf˚\n", intNumber, Results);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}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else 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  printf("Invalid menu item, only 1 or 2 is accepted\n");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  }     </w:t>
      </w:r>
    </w:p>
    <w:p w:rsidR="008B36EF" w:rsidRPr="008B36EF" w:rsidRDefault="005A3759" w:rsidP="008B36E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</w:t>
      </w:r>
      <w:r w:rsidR="008B36EF" w:rsidRPr="008B36EF">
        <w:rPr>
          <w:rFonts w:ascii="Courier New" w:hAnsi="Courier New" w:cs="Courier New"/>
          <w:sz w:val="20"/>
          <w:szCs w:val="20"/>
        </w:rPr>
        <w:t>if (intNumber &lt; 0)</w:t>
      </w:r>
    </w:p>
    <w:p w:rsidR="008B36EF" w:rsidRDefault="008B36EF" w:rsidP="008B36E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B36EF">
        <w:rPr>
          <w:rFonts w:ascii="Courier New" w:hAnsi="Courier New" w:cs="Courier New"/>
          <w:sz w:val="20"/>
          <w:szCs w:val="20"/>
        </w:rPr>
        <w:t xml:space="preserve">  printf("Value must be greater than 0");</w:t>
      </w:r>
    </w:p>
    <w:p w:rsidR="00062C9E" w:rsidRDefault="00062C9E" w:rsidP="008B36E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break;</w:t>
      </w:r>
      <w:bookmarkStart w:id="0" w:name="_GoBack"/>
      <w:bookmarkEnd w:id="0"/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}     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>return 0;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>}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>/* function returning the interior angle of a number */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>int Interior(int number)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>{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return (double)(number-2)*180/number;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} 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>/* function returning the exterior angle of a number */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>int Exterior(int number)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>{</w:t>
      </w:r>
    </w:p>
    <w:p w:rsidR="005A3759" w:rsidRPr="00CC770F" w:rsidRDefault="005A3759" w:rsidP="005A375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70F">
        <w:rPr>
          <w:rFonts w:ascii="Courier New" w:hAnsi="Courier New" w:cs="Courier New"/>
          <w:sz w:val="20"/>
          <w:szCs w:val="20"/>
        </w:rPr>
        <w:t xml:space="preserve">   return (double)360/number;</w:t>
      </w:r>
    </w:p>
    <w:p w:rsidR="00D21E38" w:rsidRDefault="00D21E38" w:rsidP="00EE766C"/>
    <w:sectPr w:rsidR="00D21E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wMzQzMgUShuZmFko6SsGpxcWZ+XkgBUa1ANtcwLAsAAAA"/>
  </w:docVars>
  <w:rsids>
    <w:rsidRoot w:val="005A3759"/>
    <w:rsid w:val="00062C9E"/>
    <w:rsid w:val="00286F38"/>
    <w:rsid w:val="00546721"/>
    <w:rsid w:val="005A3759"/>
    <w:rsid w:val="008B36EF"/>
    <w:rsid w:val="00B46C85"/>
    <w:rsid w:val="00D21E38"/>
    <w:rsid w:val="00EE766C"/>
    <w:rsid w:val="00FA0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DA853"/>
  <w15:chartTrackingRefBased/>
  <w15:docId w15:val="{D9C4BCE6-E711-4509-A329-EE36EFB19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A37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cia T. Chanel</dc:creator>
  <cp:keywords/>
  <dc:description/>
  <cp:lastModifiedBy>Aliccia T. Chanel</cp:lastModifiedBy>
  <cp:revision>4</cp:revision>
  <dcterms:created xsi:type="dcterms:W3CDTF">2016-12-10T16:40:00Z</dcterms:created>
  <dcterms:modified xsi:type="dcterms:W3CDTF">2016-12-11T00:02:00Z</dcterms:modified>
</cp:coreProperties>
</file>